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80393" w:rsidRDefault="008D7726">
      <w:r>
        <w:t>0-100 bipolar 1</w:t>
      </w:r>
    </w:p>
    <w:p w:rsidR="008D7726" w:rsidRDefault="008D7726">
      <w:r>
        <w:t>101-200 bipolar 2</w:t>
      </w:r>
    </w:p>
    <w:p w:rsidR="008D7726" w:rsidRDefault="008D7726">
      <w:r>
        <w:t>201-300 cyclothymia</w:t>
      </w:r>
    </w:p>
    <w:p w:rsidR="008D7726" w:rsidRDefault="008D7726">
      <w:r>
        <w:t>Mood swing=</w:t>
      </w:r>
      <w:r w:rsidR="000C39C6">
        <w:t>1+200=2</w:t>
      </w:r>
      <w:r>
        <w:t>01</w:t>
      </w:r>
    </w:p>
    <w:p w:rsidR="008D7726" w:rsidRDefault="008D7726">
      <w:r>
        <w:t>Rage=1+1=2</w:t>
      </w:r>
    </w:p>
    <w:p w:rsidR="008D7726" w:rsidRDefault="00F728FA">
      <w:r>
        <w:t>Depression=100+1=1</w:t>
      </w:r>
      <w:r w:rsidR="008D7726">
        <w:t>01</w:t>
      </w:r>
    </w:p>
    <w:p w:rsidR="008D7726" w:rsidRDefault="008D7726"/>
    <w:p w:rsidR="008D7726" w:rsidRDefault="008D7726">
      <w:r>
        <w:t>Adding Multiple Traits</w:t>
      </w:r>
    </w:p>
    <w:p w:rsidR="008D7726" w:rsidRDefault="008D7726">
      <w:r>
        <w:t>Rage+Anger+Violence=3</w:t>
      </w:r>
    </w:p>
    <w:p w:rsidR="008D7726" w:rsidRDefault="008D7726">
      <w:r>
        <w:t>Mood Swing , rapid cycling+ restlessness</w:t>
      </w:r>
      <w:r w:rsidR="00D04023">
        <w:t>+200=2</w:t>
      </w:r>
      <w:r>
        <w:t>03</w:t>
      </w:r>
    </w:p>
    <w:p w:rsidR="008D7726" w:rsidRDefault="008D7726"/>
    <w:p w:rsidR="008D7726" w:rsidRDefault="008D7726">
      <w:r>
        <w:t>Made a complete list to store all synonyms of moods rage,anger,furious.. etc</w:t>
      </w:r>
      <w:r w:rsidR="005F1FE9">
        <w:t xml:space="preserve"> AND NOT CYCLOTHYMIA</w:t>
      </w:r>
    </w:p>
    <w:p w:rsidR="008D7726" w:rsidRDefault="008D7726">
      <w:r>
        <w:t xml:space="preserve">Made a list of </w:t>
      </w:r>
      <w:r w:rsidR="005F1FE9">
        <w:t>complee list of all synonyms depression, sadness, lethargy , etc… for bipolar two</w:t>
      </w:r>
      <w:r w:rsidR="00D04023">
        <w:t xml:space="preserve"> +1</w:t>
      </w:r>
      <w:r w:rsidR="005F1FE9">
        <w:t>00 and AND NOT CYCLOYTHMIA</w:t>
      </w:r>
    </w:p>
    <w:p w:rsidR="005F1FE9" w:rsidRDefault="005F1FE9">
      <w:r>
        <w:t>If rapid cycling and mood swing , fast emotional changes- cyclothymia+300</w:t>
      </w:r>
    </w:p>
    <w:p w:rsidR="00F728FA" w:rsidRDefault="00F728FA">
      <w:r>
        <w:t>Instead of bipolar write=+0</w:t>
      </w:r>
    </w:p>
    <w:p w:rsidR="00F728FA" w:rsidRDefault="00F728FA">
      <w:r>
        <w:t>Instead of bipolar 2=+100</w:t>
      </w:r>
    </w:p>
    <w:p w:rsidR="00D04023" w:rsidRDefault="00D04023">
      <w:r>
        <w:t>Instead of cyclothymia=+200</w:t>
      </w:r>
    </w:p>
    <w:p w:rsidR="00D04023" w:rsidRDefault="00C62224">
      <w:r>
        <w:t xml:space="preserve">Paragraphs-&gt; extracted traits,rituals,habits and moods of the textual data only using lists of complete </w:t>
      </w:r>
      <w:r w:rsidR="005167B9">
        <w:t>words synonyms.-&gt; if any words are present in the data base then extract other wise discard.</w:t>
      </w:r>
    </w:p>
    <w:p w:rsidR="005167B9" w:rsidRDefault="005167B9">
      <w:r>
        <w:t>Make a dummy example that shows how the process is done.</w:t>
      </w:r>
      <w:r w:rsidR="009C789F">
        <w:t>(paragraph to list of traits,habits,moods etc)</w:t>
      </w:r>
    </w:p>
    <w:p w:rsidR="009C789F" w:rsidRDefault="009C789F" w:rsidP="009C789F">
      <w:r>
        <w:t>After that-&gt; if mood swings or rapid cycling +200 and after that add +1 to individual words-&gt;if rage ,violence or their synonyms present and mood swings| rapid cycling not present then +0 and add 1 to individual words -&gt; if depression, suicide or similar synonym words are present+100 and mood swings and rapid cycling not present + 100 and add 1 to plus 1 to each word in length.</w:t>
      </w:r>
    </w:p>
    <w:p w:rsidR="009C789F" w:rsidRDefault="00401127" w:rsidP="009C789F">
      <w:r>
        <w:t>After calculation-&gt;</w:t>
      </w:r>
      <w:r w:rsidR="005A3F39">
        <w:t xml:space="preserve"> append the data of values into a single list and make scatter plot using matplotlib take random y values in range of (0-10) for b1 (0-10) for b2 and (0-10) for cyclothymia. Y is the knob for deciding how close each of the clusters are.</w:t>
      </w:r>
    </w:p>
    <w:p w:rsidR="009942EA" w:rsidRDefault="009942EA" w:rsidP="009C789F">
      <w:r>
        <w:t xml:space="preserve">For x generate random number b1 (0-10) </w:t>
      </w:r>
      <w:r w:rsidR="002273DB">
        <w:t>b2(100-110) b3 (201-210) range -&gt; append x and y and plot them using a scatterplot.</w:t>
      </w:r>
      <w:r w:rsidR="009C30F4">
        <w:t xml:space="preserve"> Use x line to separate clusters etc..</w:t>
      </w:r>
    </w:p>
    <w:p w:rsidR="007D46C5" w:rsidRDefault="00A37544">
      <w:r>
        <w:lastRenderedPageBreak/>
        <w:t>For plotting the clusters the kmeans clustering algorithm can also be used after x and y array have been made.</w:t>
      </w:r>
      <w:bookmarkStart w:id="0" w:name="_GoBack"/>
      <w:bookmarkEnd w:id="0"/>
    </w:p>
    <w:sectPr w:rsidR="007D46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79E4441"/>
    <w:multiLevelType w:val="hybridMultilevel"/>
    <w:tmpl w:val="29285698"/>
    <w:lvl w:ilvl="0" w:tplc="3D5EAE8E">
      <w:start w:val="201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MDU1MzM2MTY2NLdU0lEKTi0uzszPAykwqgUAMiIfVywAAAA="/>
  </w:docVars>
  <w:rsids>
    <w:rsidRoot w:val="006558EA"/>
    <w:rsid w:val="000C39C6"/>
    <w:rsid w:val="002273DB"/>
    <w:rsid w:val="00401127"/>
    <w:rsid w:val="005167B9"/>
    <w:rsid w:val="005A3F39"/>
    <w:rsid w:val="005F1FE9"/>
    <w:rsid w:val="006558EA"/>
    <w:rsid w:val="007D46C5"/>
    <w:rsid w:val="008A79DA"/>
    <w:rsid w:val="008D7726"/>
    <w:rsid w:val="009942EA"/>
    <w:rsid w:val="009C30F4"/>
    <w:rsid w:val="009C789F"/>
    <w:rsid w:val="00A37544"/>
    <w:rsid w:val="00B11947"/>
    <w:rsid w:val="00C62224"/>
    <w:rsid w:val="00D04023"/>
    <w:rsid w:val="00F728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4A7CDF-75C9-4834-94D5-4055DD45EF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78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2</cp:revision>
  <dcterms:created xsi:type="dcterms:W3CDTF">2022-05-17T18:26:00Z</dcterms:created>
  <dcterms:modified xsi:type="dcterms:W3CDTF">2022-05-17T20:03:00Z</dcterms:modified>
</cp:coreProperties>
</file>